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Psychologist position at your esteemed organization in Pakistan Islamabad. As a dedicated professional with a passion for mental health and well-being, I am eager to contribute my expertise, skills, and commitment to making a meaningful impact within this vibrant community. With [X years] of experience in psychological counseling, assessment, and intervention strategies tailored to diverse populations, I am confident that my background aligns perfectly with the values and goals of your institution.</w:t>
      </w:r>
    </w:p>
    <w:p>
      <w:pPr>
        <w:pStyle w:val="BodyText"/>
      </w:pPr>
      <w:r>
        <w:t xml:space="preserve">Having earned my Master’s degree in Psychology from [University Name] and later completing a specialization in [specific area, e.g., clinical psychology, counseling psychology], I have developed a strong foundation in understanding human behavior, emotional resilience, and therapeutic techniques. My work as a Psychologist in Islamabad has allowed me to engage with individuals facing challenges ranging from stress management to complex trauma, while also supporting families and communities through culturally sensitive interventions. This experience has deepened my appreciation for the unique psychosocial dynamics of Pakistan Islamabad and reinforced my resolve to address mental health disparities in this region.</w:t>
      </w:r>
    </w:p>
    <w:p>
      <w:pPr>
        <w:pStyle w:val="BodyText"/>
      </w:pPr>
      <w:r>
        <w:t xml:space="preserve">As a Psychologist in Pakistan Islamabad, I have witnessed firsthand the growing need for accessible, stigma-free psychological care. The fast-paced urban environment, coupled with socio-economic pressures and cultural expectations, often leaves individuals vulnerable to anxiety, depression, and other mental health issues. My role has involved conducting individual and group therapy sessions, designing school-based mental health programs, and collaborating with local NGOs to raise awareness about the importance of psychological well-being. These experiences have not only sharpened my clinical skills but also strengthened my ability to connect with clients from varied cultural and socioeconomic backgrounds.</w:t>
      </w:r>
    </w:p>
    <w:p>
      <w:pPr>
        <w:pStyle w:val="BodyText"/>
      </w:pPr>
      <w:r>
        <w:t xml:space="preserve">One of my proudest achievements as a Psychologist in Islamabad was co-founding a community mental health initiative that provided free counseling services to underprivileged populations. This project, which operated in partnership with [Local Organization Name], reached over [X number] individuals and received recognition for its innovative approach to addressing mental health gaps. I also led workshops on stress management and emotional intelligence for students at [School/University Name], demonstrating my ability to translate complex psychological concepts into practical, actionable guidance. These accomplishments reflect my dedication to fostering a society where mental health is prioritized and supported at all levels.</w:t>
      </w:r>
    </w:p>
    <w:p>
      <w:pPr>
        <w:pStyle w:val="BodyText"/>
      </w:pPr>
      <w:r>
        <w:t xml:space="preserve">What sets me apart as a Psychologist in Pakistan Islamabad is my commitment to cultural competence and ethical practice. I understand that mental health care must be rooted in empathy, respect, and an understanding of local traditions. For instance, I have worked closely with families to integrate psychological interventions with their values and beliefs, ensuring that treatment plans are both effective and culturally appropriate. This approach has not only built trust but also encouraged more individuals to seek help without fear of judgment.</w:t>
      </w:r>
    </w:p>
    <w:p>
      <w:pPr>
        <w:pStyle w:val="BodyText"/>
      </w:pPr>
      <w:r>
        <w:t xml:space="preserve">Additionally, my proficiency in [specific skills, e.g., cognitive-behavioral therapy (CBT), neuropsychological assessments] enables me to provide comprehensive care that addresses the multifaceted nature of mental health. I am also skilled in using digital tools for remote counseling and psychological assessments, which has become increasingly vital during the pandemic and beyond. These technologies allow me to reach clients in underserved areas of Islamabad and beyond, ensuring that no one is left without access to critical support.</w:t>
      </w:r>
    </w:p>
    <w:p>
      <w:pPr>
        <w:pStyle w:val="BodyText"/>
      </w:pPr>
      <w:r>
        <w:t xml:space="preserve">Joining your team as a Psychologist in Pakistan Islamabad would be an honor. I am particularly drawn to your organization’s mission of [mention specific mission or values, e.g., "promoting holistic well-being through innovative psychological services"]. I am eager to collaborate with your team to expand access to mental health resources, advocate for policy changes that support psychological care, and contribute to a future where mental health is treated as a fundamental human right. My goal is not only to provide therapeutic interventions but also to empower individuals and communities through education and long-term support.</w:t>
      </w:r>
    </w:p>
    <w:p>
      <w:pPr>
        <w:pStyle w:val="BodyText"/>
      </w:pPr>
      <w:r>
        <w:t xml:space="preserve">In closing, I am confident that my qualifications, experience, and passion for psychology make me an ideal candidate for this role. I would welcome the opportunity to discuss how my skills align with your organization’s needs and how I can contribute to advancing mental health care in Pakistan Islamabad. Thank you for considering my application. I look forward to the possibility of working together to create a healthier, more resilient commun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0:32Z</dcterms:created>
  <dcterms:modified xsi:type="dcterms:W3CDTF">2026-07-24T03:50:32Z</dcterms:modified>
</cp:coreProperties>
</file>

<file path=docProps/custom.xml><?xml version="1.0" encoding="utf-8"?>
<Properties xmlns="http://schemas.openxmlformats.org/officeDocument/2006/custom-properties" xmlns:vt="http://schemas.openxmlformats.org/officeDocument/2006/docPropsVTypes"/>
</file>